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1</w:t>
      </w:r>
      <w:r>
        <w:t xml:space="preserve"> </w:t>
      </w:r>
      <w:r>
        <w:t xml:space="preserve">ปัจจัยภายนอก</w:t>
      </w:r>
      <w:r>
        <w:t xml:space="preserve"> </w:t>
      </w:r>
      <w:r>
        <w:t xml:space="preserve">(16.12</w:t>
      </w:r>
      <w:r>
        <w:t xml:space="preserve"> </w:t>
      </w:r>
      <w:r>
        <w:t xml:space="preserve">นาที)</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10.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ก็เรียนวันนี้เราจะมาเรียนกันในตอน ใจบางประการที่มีผลต่อการเจริญเติบ เอาของพืช ตอน 1 เป็นผู้สอนค่ะ หัวข้อที่ 3.2 ปัจจัยบางประการ ที่มีผลต่อการเจริญเติบโตของพืช ที่วันนี้เราจะมาเรียนกันเกี่ยวกับ ค่ะ จุดประสงค์การเรียนรู้ ข้อ 1 ระบุ อธิบายเกี่ยวกับ ปัจจัยที่มีผลต่อการเจริญเติบโต หลักการดำรงชีวิตของพืช ออกแบบการทดลอง อยากทดลองเกี่ยวกับปัจจัยภายนอกที่มีผลต่อการเจริญเติบโต จากรูปที่เห็นนี้นะคะนี่ก็คือสถานีเกษตรหลวงอ่างขาง จึงได้มีการทดลองปลูกผลไม้เมืองหนาวหลายชนิด การศึกษาวิจัยเพื่อควบคุมปัจจัยต่างๆ ที่มีผลต่อการเจริญเติบโตของพืชเมืองหนาวนำไปสู่ความสำเร็จ การขยายพันธุ์พืชหลายชนิด มีการปลูกในประเทศไทยมาก่อน เช่น เบอรี่ ทีวี ความรู้เกี่ยวกับปัจจัยบางประการที่มีผลต่อการเจริญเติบโตของพืช สามารถนำมาใช้ในการศึกษาวิจัยนี้ได้ค่ะ จากรูปนักเรียนลองสังเกตดูสิคะว่าการปลุกให้พี่อยู่ทางด้านซ้ายมือ ด้านขวามือ มีสิ่งใดที่เหมือนหรือว่าแตกต่างกันบ้าง คือแต่ละชนิดเจริญได้ดีในสภาพแวดล้อมที่แตกต่างกัน ปลาชนิดเจริญได้ดีในที่กลางแจ้ง สตอเบอรี่ ซึ่งก็คือรูปทางด้านซ้ายมือนี้นะคะ ส่วนบางชนิดเจริญได้ดีในที่มีแสงรำไร เช่นผักบางชนิดที่ปลูกในโรงเรือนก็คือรูปภาพด้านขวามือ จะเห็นว่ามีลงเรือแล้วก็มีหลังคาซึ่งมีพลาสติก ซึ่งโรงเรียนนี้นอกจากจะช่วยลดปริมาณแสงแล้วยังป้องกันแมลงศัตรู ไม่ให้มา คือได้ด้วยค่ะ การปลูกพืชแต่ละชนิด จำเป็นต้องคำนึงถึงธรรมชาติของพืชด้วย พืชเจริญเติบโตได้อย่างไร นักเรียนคิดว่า ในการปลูกพืช มีปัจจัยใดบ้างที่ควรคำนึงถึงเพื่อให้พืชนั้นเจริญเติบโตได้ดี คือแต่ละชนิด ต้องการปัจจัยต่างๆเหล่านั้น เหมือนหรือแตกต่างกันหรือไม่อย่างไร อันนี้นะคะก็จะมีกิจกรรมที่ 3.3 ปัจจัยที่มีผลต่อการเจริญเติบโตของพืช นักเรียนสามารถทำกิจกรรมนี้ได้ในห้องเรียนค่ะ ที่แห่งนี้นะคะนี่ก็คือหน่อไม้ฝรั่งค่ะ ผัง 2 กล่องนี้นะคะเป็นชนิดเดียวกัน สังเกตสิคะว่ามีอะไรบ้างที่จะ ราคาจะเห็นว่ากล้องทางด้านซ้ายมือนะคะจะเป็นสีขาวส่วนทางด้านขวามือ จะไปหาไม้ฝรั่งสีเขียว ที่เราเห็นกันทั่วๆไปนะคะ นักเรียนคิดว่าปัจจัยใดที่ส่งผลให้หน่อไม้ฝรั่งทั้ง 2 กล่องนี้มี ความแตกต่างกัน นี่คืออะไรที่มีการปลูก ไม้ฝรั่ง เราเดินเข้าไปดูใกล้ๆค่ะจะเห็นว่าที่โคนต้นมีข้อสีดำ จากข้อสีดำที่เราเห็นนี้นะคะถ้าเราดึงท่อออกค่ะ จะเห็นว่าภายในท่อจะมีหน่อเล็กๆของหน่อไม้ฝรั่งอยู่ด้วยนะคะ สังเกตดูจะเห็นว่าเป็นสีขาวค่ะ ถ้าเราเอาท่อสีดำเสียบลงไปที่หน้าเหมือนเดิมแล้วปล่อยทิ้งไว้ให้หน่อยไม้ฝรั่งนี้จะเริ่ม นะคะ ก็จะเห็นว่า เจริญแล้วก็สูงขึ้นค่ะ นายก็จะยังเป็นสินค้าอยู่นะคะ หาที่ถ้าเราสังเกต บางทีอยู่ข้างๆค่ะ ต้นหน่อไม้ฝรั่งที่ข้างๆจะเป็นสีเขียวค่ะส่วนอื่นที่เราดูนะคะ ถ้าไม่มีท่อเสียงดัง สุ่มเอาไว้ จะเห็นหนอนเป็นสีเขียวค่ะ มีนักเรียนก็น่าจะสามารถตอบได้แล้วนะคะว่าปัจจัยอะไรที่ทำให้หน่อยไม้ฝรั่ง กูให้ดูเมื่อครู่นี้ค่ะ มีสีที่แตกต่างกัน ปัจจัยนั้นก็คือแสงนั่นเองค่ะ นักเรียนคิดว่านอกจากแสงแล้วยังมีปัจจัยใดอีกบ้างที่ส่งผลต่อการเจริญ เราเคยเรียนมต้นนะคะนักเรียนน่าจะตอบได้ว่ายังมีปัจจัยอื่นๆอีก พี่สองคนยังเช่น น้ำอุณหภูมิห้องอาหาร ถึงแม้ว่าจะเป็นพืชชนิดเดียวกันแต่ถ้าอยู่ในสภาพแวดล้อมที่ 8 การเจริญ ก็จะแตกต่างกันด้วยค่ะ จากปัจจัยภายนอกเหล่านี้แล้วที่ส่งผลต่อการเจริญเติบโตของพืช ยังมีปัจจัยภายในที่พืชสร้างขึ้น ซึ่งเป็นปัจจัยสำคัญในการควบคุมการเจริญเติบโตของพืชด้วยเช่นกัน ปัจจัยภายในนี้เราจะเรียนกันในแชทไปนะคะ ประเทศนี้ เพลงเกี่ยวกับปัจจัยภายนอกค่ะ 3.2.1 ปัจจัยภายนอก ปัจจัยภายนอกคือปัจจัยที่พืชได้รับ สภาพแวดล้อมนะคะอย่างเช่น แสง คาร์บอนไดออกไซด์ น้ำอุณหภูมิ ร้านอาหาร ออกซิเจน และศัตรูคือ ปัจจัยภายนอกเหล่านี้ล้วนมีอิทธิพลต่อการเจริญเติบโตของพืช ส่งผลให้พืชเจริญเติบโตได้ดี อาจยังการเจริญเติบโตของพืชก็ได้ค่ะ แสงเป็นปัจจัยสำคัญต่อการสังเคราะห์ด้วยแสง ซึ่งเป็นกระบวนการสร้างน้ำตาลพืชจะสามารถนำไปใช้ในกระบวนการอื่น ต่อไป กลับมาพิจารณากราฟซึ่งเป็นผลของความเข้มแสงต่อการสังเคราะห์ด้วยแสง จากเส้นกราฟนะคะจะเห็นว่าหากความเข้มแสงมากขึ้น อัตราการสังเคราะห์ด้วยแสงจะเพิ่มขึ้น อย่างไรก็ตามอัตราการสังเคราะห์ด้วยแสงจะเพิ่มขึ้นจนถึงจุด ประมาณนี้นะคะแล้วหลังจากนั้นก็จะมีเพิ่มขึ้นถึงแม้ว่าความเข้มแสง เพิ่มขึ้นกระเป๋า งั้นก็เพราะว่ายังมีปัจจัยอื่นอีกนะคะอย่างเช่นความเข้มข้นของคาร์บอนไดออกไซด์ ปริมาณเอนไซม์ ปริมาณสารตั้งต้นอื่นที่เป็นปัจจัยจำกัดส่งผลต่ออัตราการ แก๊สคาร์บอนไดออกไซด์ เป็นหลังให้ธาตุคาร์บอนกับพืชและนำไปใช้สร้างน้ำตาล กระบวนการสังเคราะห์ด้วยแสง ถ้าพิจารณาจากกราฟนี้นะคะ จะเห็นว่าหาความเข้มข้นของคาร์บอนไดออกไซด์ ขึ้นอัตราการสังเคราะห์ด้วยแสงจะเพิ่มขึ้น อย่างไรก็ตามอัตราการสังเคราะห์ด้วยแสงจะเพิ่มขึ้นจนถึงจุด ประมาณนี้นะคะปัจจัยต่อไปนะคะก็คือน้ำค่ะ นักเรียนคงเคยปลูกต้นไม้ ถ้าเราลืมรดน้ำไปหลายๆวันเพื่อสังเกตว่าต้นไม้ของเราจะเป็นอย่างไร ไปก็จะเห*่ยวแล้วก็ต้นไม้น่าจะตายไปในที่สุดนะคะ น้ำเป็นองค์ประกอบที่สำคัญ เกี่ยวข้องกับกระบวนการต่างๆของพืช ที่ส่งผลต่อการเจริญเติบโต เช่นการสังเคราะห์ด้วยแสง การหายใจระดับเซลล์ ยาเป็นตัวกลางในการลำเลียงสารต่างๆ น่าจะมีแล้วน้ำยังเกี่ยวข้องกับการรักษาอุณหภูมิของพืชด้วยค่ะ ในการปลูกพืชบางชนิดนะคะจะมีการใช้พลาสติกสีดำคลุมดิน เพื่อป้องกันไม่ให้น้ำในดินระเหยไปได้ง่าย ไม่ให้วัชพืชขึ้นมาได้ง่ายด้วยค่ะ พืชแต่ละชนิดจะมีช่วงอุณหภูมิที่เหมาะสมต่อการเจริญเติบ เอาที่แตกต่างกัน อุณหภูมิที่สูงเกินไปหรือว่าต่ำเกินไป ต่อการเจริญเติบโตของพืชได้ค่ะ เช่น ข้าวซึ่งเป็นพืชที่เจริญเติบ ได้ดี ภูมิอากาศเขตร้อน ช่วงอุณหภูมิที่เหมาะสมต่อการเจริญเติบโต ข้าวสาลี ซึ่งเป็นพืชที่เจริญเติบโตได้ดี ภูมิอากาศเขตหนาว ภาพอาหารทานอาหารที่จำเป็นต่อการเจริญเติบโตของพืชมีหลายชนิด ยังตามปริมาณความต้องการของพืชได้เป็น 2 กลุ่มคือ อาหารที่พืชต้องการในปริมาณมาก chronic eczema เช่นไนโตรเจนฟอสฟอรัส แล้วโพแทสเซียม ต่อไปนี้ค่ะ ส่วนธาตุอาหารที่พืชต้องการในปริมาณน้อย แม็คโครนิวเทรียนท์ เช่น แลก ทองแดงสังกะสี อย่างนี้ เป็นพาหะของพืชได้รับธาตุอาหารเหล่านี้ ในปริมาณที่ไม่เพียงพอ ได้รับในปริมาณที่มากจนเกินไป อาจส่งผลต่อการเจริญเติบโตของพืชได้ค่ะ จากรูปนี้นะคะนี่คือต้นแตงกวาค่ะ คนก่อนจนถึงต้นนะคะจะเป็นต้นแตงกวาที่แสดงลักษณะอาการขาดธาตุอาหารต่างๆ ต้นตอจะเป็น คนต่างกวาที่ได้รับธาตุอาหารสมบูรณ์ค่ะแล้วเรามาดูกันทีละต้นนะคะว่าแสดงลักษณะอาการอย่างไรบ้าง ต่อขาจากขาดธาตุไนโตรเจนนะคะ จะมีสีเหลืองทั้งใบแล้วก็ทุกบ่าย อาการที่ใบล่างก่อน จะมีขนาดเล็กกว่าปกติ ต้นขอจากขาดธาตุฟอสฟอรัส อาการใบเหลืองแสดงอาการที่ใบล่างก่อน ลำต้นแคระแกรน ตกของรากลดลง ต้นคอ ขาดธาตุโพแทสเซียม เราขยายดูนะคะจะเห็นว่า ขอบใบและปลายใบไหม้ เนื้อเยื่อใบตายเป็น อาการเหล่านี้นะคะ เกิดขึ้นที่ใบล่างก่อน ขาดธาตุเหล็ก ขยายดูนะคะจะเห็นว่าใบอ่อนที่เกิดใหม่ จะมีสีเหลืองซีดค่ะ สัญจรนี้นะคะเป็นต้นที่ได้รับสารอาหารครบ รอจะเจริญเติบโตได้ตามปกติ ความรู้เพิ่มเติม การใส่ปุ๋ย เป็นการช่วยเพิ่มความอุดมสมบูรณ์ของดิน ทำให้ผลผลิตของพืชเพิ่มสูงขึ้นได้ ปุ๋ยที่ใช้ในการเกษตรมีทั้งปุ๋ยอินทรีย์และปุ๋ยเคมี อินทรีย์เป็นปุ๋ยที่ได้จากอินทรียวัตถุ ต่างๆเช่น คนคอก รูปเป็นปุ๋ยคอกที่ได้จากมูลวัวค่ะ ปุ๋ยหมัก เราก็ปุ๋ยพืชสด รูปนี้เป็นต้นปอเทืองซึ่งนำมาทำเป็นปุ๋ยพืชสดเพื่อบำรุงดิน ส่วนปุ๋ยเคมีเป็นปุ๋ยที่สังเคราะห์ขึ้น ให้ธาตุอาหารที่จำเป็นแก่พืชในปริมาณสูง ศัตรูพืช ศัตรูพืชชนิดต่างๆ สามารถก่อความเสียหายต่อการเจริญเติบโตของพืชได้ ให้ผลผลิตลดลง อาจรุนแรงจนทำให้พืชนำตายได้ ศัตรูพืชที่สำคัญมีหลายชนิดเช่น แมลงศัตรูพืช ในรูปนี้นะคะก็คือเคลียร์แปลง 2 รูปนี้คือเพลี้ยอ่อน ที่อยู่บนใบกราฟ วัชพืช ฉันก็เกิดปัญญา ที่เกิดขึ้นในแปลงปลูกหน่อไม้ฝรั่ง ส่วนรูปสุดท้ายเป็นจุลินทรีย์ก่อโรคในพืช เมื่อคืนราสนิมบนใบลั่นทม ไปลีลาวดีนั่นเองค่ะ นักเรียนเคยรับประทานผัก ที่ปลูกด้วยวิธีไฮโดรโปนิกส์หรือไม่คะ รูปที่เห็นนี้นะคะ การปลูกพืชด้วยวิธีไฮโดรพอนิกส์ ซึ่งเป็นการปลูกพืชในสารละลายโดยไม่ใช้ดิน นักเรียนคิดว่า ต้องมีการควบคุมปัจจัยภายนอกใดบ้างเพื่อให้พืชเจริญเติบโตได้อย่างไร เวลานั้นคิด 10 วินาทีค่ะ ในการปลูกพืชด้วยวิธีไฮโดรพอนิกส์ จะต้องมีการควบคุมปัจจัยภายนอกต่างๆให้เหมาะสม เช่นเดียวกับ การปลูกพืชโดยใช้ดินค่ะ เช่นควบคุมปริมาณแสง ภูมิ หนามและธาตุอาหารให้เหมาะสมกับชนิดของพืชที่ปลูก เช่นการปลูกพืชด้วยวิธีนี้ธาตุอาหารจะอยู่ในรูปของสารละลาย ซึ่งจะต้องมีการควบคุมค่า pH ของสารละลายให้อยู่ในระดับ เพื่อจะสามารถนำไปใช้ได้ แล้วต้องควบคุมการไหลเวียนของอ๊อฟ ให้กับรากพืชด้วย ต้องมีการควบคุมและป้องกัน สรุปพืช อาจก่อให้เกิดความเสียหายต่อผลผลิตของพืชได้ เป็นยังไงบ้างคะหลังจากเรียนจบแล้ว นักเรียนน่าจะเข้าใจเกี่ยวกับ ไปภายนอกได้มากขึ้น เรามาถึงช่วงสุดท้ายของคลิปนี้แล้วค่ะ สรุปเนื้อหาภายในบทเรียน เอาของพืช ถูกควบคุมด้วยปัจจัยภายนอก ปัจจัยภายนอกที่มีผลต่อการเจริญเติบโตเช่น แสง คาร์บอนไดออกไซด์ น้ำ อุณหภูมิ ร้านอาหารออกซิเจนและศัตรูพืช ปัจจัยภายนอกดังกล่าว ปัจจัยสำคัญ ซึ่งเกษตรกรที่จะเพาะปลูกพืชแต่ละชนิด ทองคำ 1 และมีการควบคุมอย่างเหมาะสม ให้พืชมีการเจริญเติบโตได้อย่างสมบูรณ์ ปัจจัยภายในที่มีผลต่อการเจริญเติบโตของพืช อยากจะได้เรียนกันในคลิปถัดไปนะคะ สำหรับวันนี้ขอจบการสนทนาเพียงเท่านี้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1 ปัจจัยภายนอก (16.12 นาที)</dc:title>
  <dc:creator/>
  <cp:keywords/>
  <dcterms:created xsi:type="dcterms:W3CDTF">2024-03-25T04:15:56Z</dcterms:created>
  <dcterms:modified xsi:type="dcterms:W3CDTF">2024-03-25T04: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10.25 น.</vt:lpwstr>
  </property>
  <property fmtid="{D5CDD505-2E9C-101B-9397-08002B2CF9AE}" pid="3" name="subtitle">
    <vt:lpwstr/>
  </property>
</Properties>
</file>